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sta</w:t>
      </w:r>
      <w:r>
        <w:t xml:space="preserve"> </w:t>
      </w:r>
      <w:r>
        <w:t xml:space="preserve">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sta Ric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sta Ric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sta Rica received a score of 9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sta Rica received a score of 8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sta Ric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sta Ric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sta 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sta 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sta 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sta Rica received a score of 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sta Ric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sta 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sta R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sta Ric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sta 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sta 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sta Ric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osta%20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osta%20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osta%20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osta%20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osta%20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osta%20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osta%20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osta%20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osta%20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osta%20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osta%20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osta%20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osta%20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osta%20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osta%20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osta%20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osta%20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3,1973,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9, 2011,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9:39Z</dcterms:created>
  <dcterms:modified xsi:type="dcterms:W3CDTF">2024-01-16T16: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sta Rica Country Report</vt:lpwstr>
  </property>
</Properties>
</file>